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Sydney</w:t>
      </w:r>
    </w:p>
    <w:bookmarkStart w:id="20" w:name="occupational-therapist-cover-letter"/>
    <w:p>
      <w:pPr>
        <w:pStyle w:val="Heading1"/>
      </w:pPr>
      <w:r>
        <w:t xml:space="preserve">Occupational Therapist Cover Letter</w:t>
      </w:r>
    </w:p>
    <w:p>
      <w:pPr>
        <w:pStyle w:val="FirstParagraph"/>
      </w:pPr>
      <w:r>
        <w:rPr>
          <w:bCs/>
          <w:b/>
        </w:rPr>
        <w:t xml:space="preserve">[Your Full Name]</w:t>
      </w:r>
      <w:r>
        <w:br/>
      </w:r>
      <w:r>
        <w:t xml:space="preserve">[Your Address]</w:t>
      </w:r>
      <w:r>
        <w:br/>
      </w:r>
      <w:r>
        <w:t xml:space="preserve">[City, State, Post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Occupational Therapist position at your organization in Australia Sydney. With a deep passion for empowering individuals to achieve independence and improve their quality of life, I am eager to contribute my skills, experience, and dedication to your team. As an experienced Occupational Therapist with [X years] of clinical practice in [specific area, e.g., pediatric care, geriatric rehabilitation], I am confident in my ability to make a meaningful impact within the vibrant healthcare landscape of Australia Sydney.</w:t>
      </w:r>
    </w:p>
    <w:p>
      <w:pPr>
        <w:pStyle w:val="BodyText"/>
      </w:pPr>
      <w:r>
        <w:t xml:space="preserve">Occupational Therapy is a field that combines compassion, expertise, and innovation to help people overcome challenges and engage fully in their daily lives. In my career, I have consistently embraced this philosophy, working with diverse populations to design personalized interventions that address physical, cognitive, and emotional needs. Whether supporting children with developmental delays in Sydney’s schools or assisting elderly clients in community-based rehabilitation programs, I prioritize a client-centered approach that respects individual goals and cultural backgrounds.</w:t>
      </w:r>
    </w:p>
    <w:p>
      <w:pPr>
        <w:pStyle w:val="BodyText"/>
      </w:pPr>
      <w:r>
        <w:t xml:space="preserve">My qualifications as an Occupational Therapist are grounded in both academic excellence and hands-on clinical experience. I hold a [Degree Name] from [University Name], where I developed a strong foundation in human anatomy, therapeutic interventions, and evidence-based practice. Following graduation, I completed my professional training with [Specific Training/Internship Program], which allowed me to refine my skills in areas such as assistive technology, environmental modifications, and occupational performance assessments. These experiences have equipped me to address complex challenges while maintaining a focus on holistic client care.</w:t>
      </w:r>
    </w:p>
    <w:p>
      <w:pPr>
        <w:pStyle w:val="BodyText"/>
      </w:pPr>
      <w:r>
        <w:t xml:space="preserve">In Australia Sydney, the demand for skilled Occupational Therapists is growing due to the region’s aging population and increasing awareness of mental health and accessibility needs. I am particularly drawn to your organization’s commitment to [specific value or mission, e.g., "innovative healthcare solutions" or "community empowerment"], as this aligns with my own professional values. For example, in my previous role at [Previous Workplace], I collaborated with multidisciplinary teams to develop a community-based program that provided occupational therapy services to underserved populations in Sydney’s inner-city areas. This initiative not only improved client outcomes but also strengthened partnerships between healthcare providers and local organizations.</w:t>
      </w:r>
    </w:p>
    <w:p>
      <w:pPr>
        <w:pStyle w:val="BodyText"/>
      </w:pPr>
      <w:r>
        <w:t xml:space="preserve">One of my key strengths as an Occupational Therapist is my ability to adapt therapeutic strategies to meet the unique needs of each client. Whether working with individuals recovering from trauma, managing chronic conditions, or navigating life transitions, I emphasize collaboration and education. In Australia Sydney’s culturally diverse environment, this approach is especially critical. For instance, I once worked with a group of refugees who required assistance in adapting to new social and work environments. By integrating their cultural practices into therapy sessions and advocating for accessible resources, we were able to foster greater confidence and autonomy among participants.</w:t>
      </w:r>
    </w:p>
    <w:p>
      <w:pPr>
        <w:pStyle w:val="BodyText"/>
      </w:pPr>
      <w:r>
        <w:t xml:space="preserve">Moreover, my experience in Australia Sydney has taught me the importance of staying current with evolving healthcare trends. I regularly attend professional development workshops and adhere to the guidelines set by the Australian Health Practitioner Regulation Agency (AHPRA). This commitment ensures that I provide safe, ethical, and effective care while contributing to the advancement of Occupational Therapy in Australia. Additionally, I am proficient in using digital tools such as [specific software or technology], which enhances my ability to document progress, communicate with clients, and streamline workflow.</w:t>
      </w:r>
    </w:p>
    <w:p>
      <w:pPr>
        <w:pStyle w:val="BodyText"/>
      </w:pPr>
      <w:r>
        <w:t xml:space="preserve">What sets me apart as an Occupational Therapist is my unwavering dedication to creating meaningful change. In a recent project in Sydney’s western suburbs, I partnered with local schools and families to implement a sensory-friendly learning environment for children with autism. By tailoring classroom layouts, introducing adaptive tools, and training educators on inclusive practices, we saw significant improvements in student engagement and academic performance. This experience reinforced my belief that Occupational Therapy is not just about treating symptoms but about building pathways to independence and fulfillment.</w:t>
      </w:r>
    </w:p>
    <w:p>
      <w:pPr>
        <w:pStyle w:val="BodyText"/>
      </w:pPr>
      <w:r>
        <w:t xml:space="preserve">I am also deeply committed to fostering a supportive and inclusive workplace culture. As an Occupational Therapist, I understand the importance of teamwork, empathy, and continuous learning. In Australia Sydney’s dynamic healthcare sector, where collaboration across disciplines is essential, I strive to be a reliable and proactive team member. My ability to communicate effectively with clients, families, and colleagues ensures that everyone involved in a client’s care feels informed and empowered.</w:t>
      </w:r>
    </w:p>
    <w:p>
      <w:pPr>
        <w:pStyle w:val="BodyText"/>
      </w:pPr>
      <w:r>
        <w:t xml:space="preserve">As you consider potential candidates for the Occupational Therapist role at your organization, I am confident that my background, skills, and passion for this field make me an ideal fit. I would welcome the opportunity to discuss how my experience can contribute to your team’s goals and the continued success of your services in Australia Sydney. Thank you for considering my application. I look forward to the possibility of working togeth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Australia Sydney</dc:title>
  <dc:creator/>
  <cp:keywords/>
  <dcterms:created xsi:type="dcterms:W3CDTF">2025-10-08T19:24:19Z</dcterms:created>
  <dcterms:modified xsi:type="dcterms:W3CDTF">2025-10-08T19:24:19Z</dcterms:modified>
</cp:coreProperties>
</file>

<file path=docProps/custom.xml><?xml version="1.0" encoding="utf-8"?>
<Properties xmlns="http://schemas.openxmlformats.org/officeDocument/2006/custom-properties" xmlns:vt="http://schemas.openxmlformats.org/officeDocument/2006/docPropsVTypes"/>
</file>